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C721C1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C721C1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1C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446F0FBF" w:rsidR="51A09620" w:rsidRPr="00C721C1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CE6AB7"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5AAD35DF" w:rsidR="51A09620" w:rsidRPr="00C721C1" w:rsidRDefault="00541E93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>February 26</w:t>
            </w:r>
            <w:r w:rsidR="51A09620"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547BD66E" w:rsidR="51A09620" w:rsidRPr="00C721C1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1:00p.m. – 2:00 p.m. </w:t>
            </w:r>
          </w:p>
          <w:p w14:paraId="344D9EC1" w14:textId="064761E1" w:rsidR="51A09620" w:rsidRPr="00C721C1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41E93" w:rsidRPr="00C721C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541E93" w:rsidRPr="00C721C1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https://rsccd-edu.zoom.us/j/88157127065</w:t>
              </w:r>
            </w:hyperlink>
          </w:p>
        </w:tc>
      </w:tr>
      <w:tr w:rsidR="51A09620" w:rsidRPr="00C721C1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C721C1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C721C1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C721C1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D66C205" w14:textId="07AC022F" w:rsidR="000B2B4D" w:rsidRPr="00C721C1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7D2536D" w14:textId="040FB0A7" w:rsidR="4ADB1934" w:rsidRPr="00C721C1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proval of</w:t>
      </w:r>
      <w:r w:rsidR="00441C45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541E9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ovember 27</w:t>
      </w:r>
      <w:r w:rsidR="00441C45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="00541E9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6226EC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02</w:t>
      </w:r>
      <w:r w:rsidR="00541E9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</w:t>
      </w:r>
      <w:r w:rsidR="00F17207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m</w:t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nutes</w:t>
      </w:r>
    </w:p>
    <w:p w14:paraId="12E4EDEE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65F00D5" w14:textId="275C16D7" w:rsidR="00F432E3" w:rsidRPr="00C721C1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Goodbyes and thank you</w:t>
      </w:r>
    </w:p>
    <w:p w14:paraId="5721F185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66C2A8F" w14:textId="7388834C" w:rsidR="00F432E3" w:rsidRPr="00C721C1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Dr. Lamb</w:t>
      </w:r>
    </w:p>
    <w:p w14:paraId="1CC59F9E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77DE5D8" w14:textId="4C3B5F58" w:rsidR="00F432E3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.</w:t>
      </w: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Report on FLEX week workshop</w:t>
      </w:r>
    </w:p>
    <w:p w14:paraId="60182BFF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411C6F8" w14:textId="64229CFE" w:rsidR="00C721C1" w:rsidRP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proofErr w:type="spellStart"/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Nuventive</w:t>
      </w:r>
      <w:proofErr w:type="spellEnd"/>
    </w:p>
    <w:p w14:paraId="7E5FC0F4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3677D55" w14:textId="1D0BF80B" w:rsidR="4ADB1934" w:rsidRPr="00C721C1" w:rsidRDefault="00C721C1" w:rsidP="00C721C1">
      <w:p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7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List of programs with 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s </w:t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due</w:t>
      </w:r>
      <w:r w:rsidR="00541E9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in November of 2023</w:t>
      </w:r>
      <w:r w:rsidR="4ADB1934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:</w:t>
      </w:r>
    </w:p>
    <w:p w14:paraId="319E76E8" w14:textId="139B0740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English as a Second Language (SCE)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submitted)</w:t>
      </w:r>
    </w:p>
    <w:p w14:paraId="27447D65" w14:textId="7777777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Global Business and Entrepreneurship</w:t>
      </w:r>
    </w:p>
    <w:p w14:paraId="098B60BD" w14:textId="53323F3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Legal Studies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430AEC5B" w14:textId="009D6BCD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Communication Studies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151A33A8" w14:textId="7777777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Philosophy</w:t>
      </w:r>
    </w:p>
    <w:p w14:paraId="293C6A48" w14:textId="71EA5B0C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English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0DC6131E" w14:textId="7777777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Auto/Diesel/Welding (three programs)</w:t>
      </w:r>
    </w:p>
    <w:p w14:paraId="02D819E7" w14:textId="7777777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Fire Technology</w:t>
      </w:r>
    </w:p>
    <w:p w14:paraId="376668A4" w14:textId="77777777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Child Development and Education Studies</w:t>
      </w:r>
    </w:p>
    <w:p w14:paraId="6EC93E7C" w14:textId="79DD48E8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SLPA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396F02E6" w14:textId="56D34A3D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EMLS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72CF021A" w14:textId="17FFB240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Chemistry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0A908367" w14:textId="2CC0D3E0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Mathematics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650DC5E1" w14:textId="4B84D3B4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Nursing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5C6D432B" w14:textId="2A34F801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Disabled Student Programs &amp; Services (Student Services)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0C1DE585" w14:textId="20183B9F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Assessment (Student Services)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71FAD0B1" w14:textId="0172B762" w:rsidR="0038347C" w:rsidRPr="00C721C1" w:rsidRDefault="0038347C" w:rsidP="00C721C1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Career Center (Student Services)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F432E3" w:rsidRPr="00C721C1">
        <w:rPr>
          <w:rFonts w:ascii="Times New Roman" w:eastAsia="Times New Roman" w:hAnsi="Times New Roman" w:cs="Times New Roman"/>
          <w:color w:val="333333"/>
          <w:sz w:val="24"/>
          <w:szCs w:val="24"/>
        </w:rPr>
        <w:t>(submitted)</w:t>
      </w:r>
    </w:p>
    <w:p w14:paraId="0256B664" w14:textId="77777777" w:rsid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7D82631" w14:textId="4041FB83" w:rsidR="3302CD21" w:rsidRPr="00C721C1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8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F432E3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3302CD21"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ction Items:</w:t>
      </w:r>
    </w:p>
    <w:p w14:paraId="4C71751E" w14:textId="07166E83" w:rsidR="24416E07" w:rsidRPr="00C721C1" w:rsidRDefault="00F432E3" w:rsidP="00C721C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Workgroup to address question </w:t>
      </w:r>
      <w:proofErr w:type="gramStart"/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hange</w:t>
      </w:r>
      <w:proofErr w:type="gramEnd"/>
    </w:p>
    <w:p w14:paraId="248CAE31" w14:textId="5D9B9003" w:rsidR="00F432E3" w:rsidRPr="00C721C1" w:rsidRDefault="00F432E3" w:rsidP="00C721C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hat types of presentations?</w:t>
      </w:r>
    </w:p>
    <w:p w14:paraId="3333CBF1" w14:textId="06BD393F" w:rsidR="00F432E3" w:rsidRPr="00C721C1" w:rsidRDefault="00C721C1" w:rsidP="00C721C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oundtable and/or individual</w:t>
      </w:r>
    </w:p>
    <w:p w14:paraId="765544CA" w14:textId="34AFC920" w:rsidR="00F432E3" w:rsidRPr="00C721C1" w:rsidRDefault="00F432E3" w:rsidP="00C721C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uture meeting dates</w:t>
      </w:r>
      <w:r w:rsid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March 11, March 25, April 15, April 29, May 6, and May 20</w:t>
      </w:r>
    </w:p>
    <w:p w14:paraId="7EEB7504" w14:textId="68BA96C6" w:rsidR="00F432E3" w:rsidRPr="00C721C1" w:rsidRDefault="00F432E3" w:rsidP="00C721C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Holidays this semester include </w:t>
      </w:r>
      <w:r w:rsidR="00C721C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ril 1, April 8, and May 27</w:t>
      </w:r>
    </w:p>
    <w:p w14:paraId="79476A6E" w14:textId="1D94C80D" w:rsidR="00541E93" w:rsidRPr="00C721C1" w:rsidRDefault="00C721C1" w:rsidP="00C721C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721C1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resentation rubrics</w:t>
      </w:r>
    </w:p>
    <w:sectPr w:rsidR="00541E93" w:rsidRPr="00C72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35283A"/>
    <w:rsid w:val="0038347C"/>
    <w:rsid w:val="00407BF8"/>
    <w:rsid w:val="00441C45"/>
    <w:rsid w:val="00541E93"/>
    <w:rsid w:val="006226EC"/>
    <w:rsid w:val="00625212"/>
    <w:rsid w:val="0068382D"/>
    <w:rsid w:val="0086681D"/>
    <w:rsid w:val="00B002FC"/>
    <w:rsid w:val="00B244F3"/>
    <w:rsid w:val="00BB69FC"/>
    <w:rsid w:val="00BC034C"/>
    <w:rsid w:val="00BE6BBC"/>
    <w:rsid w:val="00BF0DB2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rsccd-edu.zoom.us/j/881571270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2</_dlc_DocId>
    <_dlc_DocIdUrl xmlns="431189f8-a51b-453f-9f0c-3a0b3b65b12f">
      <Url>https://www.sac.edu/committees/ProgramReview/_layouts/15/DocIdRedir.aspx?ID=HNYXMCCMVK3K-382225976-72</Url>
      <Description>HNYXMCCMVK3K-382225976-7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a67e092e-12f5-45b9-afce-e2af5935d00a"/>
    <ds:schemaRef ds:uri="60ea958f-7e9c-4d99-81b6-c74e5e58a68a"/>
  </ds:schemaRefs>
</ds:datastoreItem>
</file>

<file path=customXml/itemProps3.xml><?xml version="1.0" encoding="utf-8"?>
<ds:datastoreItem xmlns:ds="http://schemas.openxmlformats.org/officeDocument/2006/customXml" ds:itemID="{751AD8CA-989A-450E-AFE5-BDE820DE0647}"/>
</file>

<file path=customXml/itemProps4.xml><?xml version="1.0" encoding="utf-8"?>
<ds:datastoreItem xmlns:ds="http://schemas.openxmlformats.org/officeDocument/2006/customXml" ds:itemID="{8CC293C0-C092-498F-9A7B-0B48BF6948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4</cp:revision>
  <cp:lastPrinted>2024-02-26T19:25:00Z</cp:lastPrinted>
  <dcterms:created xsi:type="dcterms:W3CDTF">2024-02-26T19:21:00Z</dcterms:created>
  <dcterms:modified xsi:type="dcterms:W3CDTF">2024-02-26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66d03401-4c63-4fb1-a67c-b2faf0abab83</vt:lpwstr>
  </property>
</Properties>
</file>